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01CD3C" w14:textId="77777777" w:rsidR="00D77CF1" w:rsidRDefault="00336586">
      <w:r>
        <w:t>Chapter 2 - Apply</w:t>
      </w:r>
    </w:p>
    <w:p w14:paraId="3401CD3D" w14:textId="77777777" w:rsidR="00336586" w:rsidRDefault="00336586"/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1345"/>
        <w:gridCol w:w="8010"/>
      </w:tblGrid>
      <w:tr w:rsidR="00336586" w14:paraId="3401CD40" w14:textId="77777777" w:rsidTr="00336586">
        <w:tc>
          <w:tcPr>
            <w:tcW w:w="1345" w:type="dxa"/>
          </w:tcPr>
          <w:p w14:paraId="3401CD3E" w14:textId="77777777" w:rsidR="00336586" w:rsidRDefault="00D8415C">
            <w:r>
              <w:t>HTML</w:t>
            </w:r>
            <w:r w:rsidR="00336586">
              <w:t xml:space="preserve"> Element</w:t>
            </w:r>
          </w:p>
        </w:tc>
        <w:tc>
          <w:tcPr>
            <w:tcW w:w="8010" w:type="dxa"/>
          </w:tcPr>
          <w:p w14:paraId="3401CD3F" w14:textId="77777777" w:rsidR="00336586" w:rsidRDefault="00336586">
            <w:r>
              <w:t>Address of website used to answer the questions posed as comments in template02.html</w:t>
            </w:r>
          </w:p>
        </w:tc>
      </w:tr>
      <w:tr w:rsidR="00336586" w14:paraId="3401CD43" w14:textId="77777777" w:rsidTr="00336586">
        <w:tc>
          <w:tcPr>
            <w:tcW w:w="1345" w:type="dxa"/>
          </w:tcPr>
          <w:p w14:paraId="3401CD41" w14:textId="77777777" w:rsidR="00336586" w:rsidRDefault="00336586">
            <w:r>
              <w:t>title</w:t>
            </w:r>
          </w:p>
        </w:tc>
        <w:tc>
          <w:tcPr>
            <w:tcW w:w="8010" w:type="dxa"/>
          </w:tcPr>
          <w:p w14:paraId="3401CD42" w14:textId="00D054FC" w:rsidR="00336586" w:rsidRDefault="008854BB" w:rsidP="00336586">
            <w:hyperlink r:id="rId5" w:history="1">
              <w:r w:rsidRPr="008854BB">
                <w:rPr>
                  <w:rStyle w:val="Hyperlink"/>
                </w:rPr>
                <w:t>https://www.mozilla.org/en-U</w:t>
              </w:r>
              <w:r w:rsidRPr="008854BB">
                <w:rPr>
                  <w:rStyle w:val="Hyperlink"/>
                </w:rPr>
                <w:t>S</w:t>
              </w:r>
              <w:r w:rsidRPr="008854BB">
                <w:rPr>
                  <w:rStyle w:val="Hyperlink"/>
                </w:rPr>
                <w:t>/firefox/47.0/firstrun/</w:t>
              </w:r>
            </w:hyperlink>
          </w:p>
        </w:tc>
      </w:tr>
      <w:tr w:rsidR="00B404B5" w14:paraId="3401CD46" w14:textId="77777777" w:rsidTr="00336586">
        <w:tc>
          <w:tcPr>
            <w:tcW w:w="1345" w:type="dxa"/>
          </w:tcPr>
          <w:p w14:paraId="3401CD44" w14:textId="77777777" w:rsidR="00B404B5" w:rsidRDefault="00B404B5" w:rsidP="00B404B5">
            <w:r>
              <w:t>header</w:t>
            </w:r>
          </w:p>
        </w:tc>
        <w:tc>
          <w:tcPr>
            <w:tcW w:w="8010" w:type="dxa"/>
          </w:tcPr>
          <w:p w14:paraId="3401CD45" w14:textId="3CD87DDA" w:rsidR="00B404B5" w:rsidRDefault="00B404B5" w:rsidP="00B404B5">
            <w:hyperlink r:id="rId6" w:history="1">
              <w:r w:rsidRPr="008854BB">
                <w:rPr>
                  <w:rStyle w:val="Hyperlink"/>
                </w:rPr>
                <w:t>https://www.mozilla.org/en-US/firefox/47.0/firstrun/</w:t>
              </w:r>
            </w:hyperlink>
          </w:p>
        </w:tc>
      </w:tr>
      <w:tr w:rsidR="00B404B5" w14:paraId="3401CD49" w14:textId="77777777" w:rsidTr="00336586">
        <w:tc>
          <w:tcPr>
            <w:tcW w:w="1345" w:type="dxa"/>
          </w:tcPr>
          <w:p w14:paraId="3401CD47" w14:textId="642A9535" w:rsidR="00B404B5" w:rsidRDefault="00B404B5" w:rsidP="00B404B5">
            <w:r>
              <w:t>nav</w:t>
            </w:r>
          </w:p>
        </w:tc>
        <w:tc>
          <w:tcPr>
            <w:tcW w:w="8010" w:type="dxa"/>
          </w:tcPr>
          <w:p w14:paraId="3401CD48" w14:textId="1BA35618" w:rsidR="00B404B5" w:rsidRDefault="00B404B5" w:rsidP="00B404B5">
            <w:hyperlink r:id="rId7" w:history="1">
              <w:r w:rsidRPr="008854BB">
                <w:rPr>
                  <w:rStyle w:val="Hyperlink"/>
                </w:rPr>
                <w:t>https://www.mozilla.org/en-US/firefox/47.0/firstrun/</w:t>
              </w:r>
            </w:hyperlink>
          </w:p>
        </w:tc>
      </w:tr>
      <w:tr w:rsidR="00B404B5" w14:paraId="3401CD4C" w14:textId="77777777" w:rsidTr="00336586">
        <w:tc>
          <w:tcPr>
            <w:tcW w:w="1345" w:type="dxa"/>
          </w:tcPr>
          <w:p w14:paraId="3401CD4A" w14:textId="22440315" w:rsidR="00B404B5" w:rsidRDefault="00B404B5" w:rsidP="00B404B5">
            <w:r>
              <w:t>main</w:t>
            </w:r>
          </w:p>
        </w:tc>
        <w:tc>
          <w:tcPr>
            <w:tcW w:w="8010" w:type="dxa"/>
          </w:tcPr>
          <w:p w14:paraId="3401CD4B" w14:textId="2C2F00F2" w:rsidR="00B404B5" w:rsidRDefault="00B404B5" w:rsidP="00B404B5">
            <w:hyperlink r:id="rId8" w:history="1">
              <w:r w:rsidRPr="008854BB">
                <w:rPr>
                  <w:rStyle w:val="Hyperlink"/>
                </w:rPr>
                <w:t>https://www.mozilla.org/en-US/firefox/47.0/firstrun/</w:t>
              </w:r>
            </w:hyperlink>
          </w:p>
        </w:tc>
      </w:tr>
      <w:tr w:rsidR="00B404B5" w14:paraId="3401CD4F" w14:textId="77777777" w:rsidTr="00336586">
        <w:tc>
          <w:tcPr>
            <w:tcW w:w="1345" w:type="dxa"/>
          </w:tcPr>
          <w:p w14:paraId="3401CD4D" w14:textId="12F6A28B" w:rsidR="00B404B5" w:rsidRDefault="00B404B5" w:rsidP="00B404B5">
            <w:r>
              <w:t>footer</w:t>
            </w:r>
          </w:p>
        </w:tc>
        <w:tc>
          <w:tcPr>
            <w:tcW w:w="8010" w:type="dxa"/>
          </w:tcPr>
          <w:p w14:paraId="3401CD4E" w14:textId="31833E37" w:rsidR="00B404B5" w:rsidRDefault="00B404B5" w:rsidP="00B404B5">
            <w:hyperlink r:id="rId9" w:history="1">
              <w:r w:rsidRPr="008854BB">
                <w:rPr>
                  <w:rStyle w:val="Hyperlink"/>
                </w:rPr>
                <w:t>https://www.mozilla.org/en-US/firefox/47.0/firstrun/</w:t>
              </w:r>
            </w:hyperlink>
          </w:p>
        </w:tc>
      </w:tr>
    </w:tbl>
    <w:p w14:paraId="3401CD50" w14:textId="77777777" w:rsidR="00D77CF1" w:rsidRDefault="00D77CF1"/>
    <w:p w14:paraId="3401CD51" w14:textId="77777777" w:rsidR="00336586" w:rsidRPr="00B52928" w:rsidRDefault="00336586" w:rsidP="00B52928">
      <w:pPr>
        <w:pStyle w:val="ListParagraph"/>
        <w:numPr>
          <w:ilvl w:val="0"/>
          <w:numId w:val="1"/>
        </w:numPr>
        <w:rPr>
          <w:i/>
        </w:rPr>
      </w:pPr>
      <w:r>
        <w:t xml:space="preserve">Semantic </w:t>
      </w:r>
      <w:r w:rsidR="00D8415C">
        <w:t>HTML</w:t>
      </w:r>
      <w:r w:rsidR="00146CB6">
        <w:t xml:space="preserve">:  </w:t>
      </w:r>
      <w:r w:rsidR="00146CB6" w:rsidRPr="00B52928">
        <w:rPr>
          <w:i/>
        </w:rPr>
        <w:t>(Definition goes here.)</w:t>
      </w:r>
    </w:p>
    <w:p w14:paraId="3401CD52" w14:textId="77777777" w:rsidR="00336586" w:rsidRPr="00146CB6" w:rsidRDefault="00146CB6" w:rsidP="00336586">
      <w:pPr>
        <w:rPr>
          <w:i/>
        </w:rPr>
      </w:pPr>
      <w:r w:rsidRPr="00146CB6">
        <w:rPr>
          <w:i/>
        </w:rPr>
        <w:t>(Also list the address of the website us</w:t>
      </w:r>
      <w:bookmarkStart w:id="0" w:name="_GoBack"/>
      <w:bookmarkEnd w:id="0"/>
      <w:r w:rsidRPr="00146CB6">
        <w:rPr>
          <w:i/>
        </w:rPr>
        <w:t>ed for this definition.)</w:t>
      </w:r>
    </w:p>
    <w:p w14:paraId="3401CD53" w14:textId="77777777" w:rsidR="00146CB6" w:rsidRPr="00B52928" w:rsidRDefault="00336586" w:rsidP="00B52928">
      <w:pPr>
        <w:pStyle w:val="ListParagraph"/>
        <w:numPr>
          <w:ilvl w:val="0"/>
          <w:numId w:val="1"/>
        </w:numPr>
        <w:rPr>
          <w:i/>
        </w:rPr>
      </w:pPr>
      <w:r>
        <w:t>The be</w:t>
      </w:r>
      <w:r w:rsidR="00146CB6">
        <w:t xml:space="preserve">nefit of semantic </w:t>
      </w:r>
      <w:r w:rsidR="00D8415C">
        <w:t>HTML</w:t>
      </w:r>
      <w:r w:rsidR="00146CB6">
        <w:t xml:space="preserve">:  </w:t>
      </w:r>
      <w:r w:rsidR="00146CB6" w:rsidRPr="00B52928">
        <w:rPr>
          <w:i/>
        </w:rPr>
        <w:t>(List the benefits here.)</w:t>
      </w:r>
    </w:p>
    <w:p w14:paraId="3401CD54" w14:textId="77777777" w:rsidR="00146CB6" w:rsidRPr="00146CB6" w:rsidRDefault="00146CB6" w:rsidP="00146CB6">
      <w:pPr>
        <w:rPr>
          <w:i/>
        </w:rPr>
      </w:pPr>
      <w:r w:rsidRPr="00146CB6">
        <w:rPr>
          <w:i/>
        </w:rPr>
        <w:t>(Also list the address of the website used.)</w:t>
      </w:r>
    </w:p>
    <w:p w14:paraId="3401CD55" w14:textId="77777777" w:rsidR="00336586" w:rsidRDefault="00B52928" w:rsidP="00B52928">
      <w:pPr>
        <w:pStyle w:val="ListParagraph"/>
        <w:numPr>
          <w:ilvl w:val="0"/>
          <w:numId w:val="1"/>
        </w:numPr>
      </w:pPr>
      <w:r>
        <w:t xml:space="preserve">What are the new, HTML5 semantic elements? </w:t>
      </w:r>
      <w:r>
        <w:rPr>
          <w:i/>
        </w:rPr>
        <w:t>(List the new elements here.)</w:t>
      </w:r>
    </w:p>
    <w:p w14:paraId="3401CD56" w14:textId="77777777" w:rsidR="00B52928" w:rsidRPr="00B52928" w:rsidRDefault="00B52928" w:rsidP="00B52928">
      <w:pPr>
        <w:rPr>
          <w:i/>
        </w:rPr>
      </w:pPr>
      <w:r w:rsidRPr="00B52928">
        <w:rPr>
          <w:i/>
        </w:rPr>
        <w:t>(Also list the address of the website used.)</w:t>
      </w:r>
    </w:p>
    <w:p w14:paraId="3401CD57" w14:textId="77777777" w:rsidR="00B52928" w:rsidRDefault="00B52928" w:rsidP="00B52928">
      <w:pPr>
        <w:pStyle w:val="ListParagraph"/>
        <w:numPr>
          <w:ilvl w:val="0"/>
          <w:numId w:val="1"/>
        </w:numPr>
      </w:pPr>
      <w:r>
        <w:t xml:space="preserve">What is the primary advantage and disadvantage of using the &lt;main&gt; element vs. &lt;div id="main"&gt;?  </w:t>
      </w:r>
      <w:r>
        <w:rPr>
          <w:i/>
        </w:rPr>
        <w:t>(Identify the primary advantage and primary disadvantage here.)</w:t>
      </w:r>
    </w:p>
    <w:p w14:paraId="3401CD58" w14:textId="77777777" w:rsidR="00B52928" w:rsidRPr="00B52928" w:rsidRDefault="00B52928" w:rsidP="00B52928">
      <w:pPr>
        <w:rPr>
          <w:i/>
        </w:rPr>
      </w:pPr>
      <w:r w:rsidRPr="00B52928">
        <w:rPr>
          <w:i/>
        </w:rPr>
        <w:t>(Also list the address of the website used.)</w:t>
      </w:r>
    </w:p>
    <w:p w14:paraId="3401CD59" w14:textId="77777777" w:rsidR="00B52928" w:rsidRDefault="00B52928" w:rsidP="00B52928">
      <w:pPr>
        <w:pStyle w:val="ListParagraph"/>
      </w:pPr>
    </w:p>
    <w:sectPr w:rsidR="00B529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FB1A57"/>
    <w:multiLevelType w:val="hybridMultilevel"/>
    <w:tmpl w:val="E184211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E57D2F"/>
    <w:multiLevelType w:val="hybridMultilevel"/>
    <w:tmpl w:val="E184211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CxMDAHQjMDYxMTIyUdpeDU4uLM/DyQAsNaABBcc2wsAAAA"/>
  </w:docVars>
  <w:rsids>
    <w:rsidRoot w:val="00726F0B"/>
    <w:rsid w:val="00146CB6"/>
    <w:rsid w:val="00336586"/>
    <w:rsid w:val="00726F0B"/>
    <w:rsid w:val="007A61BB"/>
    <w:rsid w:val="00852513"/>
    <w:rsid w:val="008854BB"/>
    <w:rsid w:val="009A098D"/>
    <w:rsid w:val="00B404B5"/>
    <w:rsid w:val="00B52928"/>
    <w:rsid w:val="00BB74E1"/>
    <w:rsid w:val="00C80CAE"/>
    <w:rsid w:val="00D11310"/>
    <w:rsid w:val="00D77CF1"/>
    <w:rsid w:val="00D84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01CD3C"/>
  <w15:chartTrackingRefBased/>
  <w15:docId w15:val="{12D75E79-DEE1-4F3B-8ACC-0F32BEA993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26F0B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3365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365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658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5292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8854B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ozilla.org/en-US/firefox/47.0/firstrun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mozilla.org/en-US/firefox/47.0/firstrun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mozilla.org/en-US/firefox/47.0/firstrun/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mozilla.org/en-US/firefox/47.0/firstrun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mozilla.org/en-US/firefox/47.0/firstru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194</Words>
  <Characters>110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Friedrichsen</dc:creator>
  <cp:keywords/>
  <dc:description/>
  <cp:lastModifiedBy>Thankgod Ofurum</cp:lastModifiedBy>
  <cp:revision>9</cp:revision>
  <dcterms:created xsi:type="dcterms:W3CDTF">2014-11-10T15:21:00Z</dcterms:created>
  <dcterms:modified xsi:type="dcterms:W3CDTF">2016-09-16T07:18:00Z</dcterms:modified>
</cp:coreProperties>
</file>